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20" w:type="dxa"/>
        <w:tblInd w:w="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9"/>
        <w:gridCol w:w="4447"/>
        <w:gridCol w:w="3934"/>
      </w:tblGrid>
      <w:tr w:rsidR="00A816F6" w:rsidRPr="00A816F6" w:rsidTr="00A816F6"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</w:rPr>
              <w:t>Category</w:t>
            </w:r>
          </w:p>
        </w:tc>
        <w:tc>
          <w:tcPr>
            <w:tcW w:w="448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</w:rPr>
              <w:t>Questions</w:t>
            </w:r>
          </w:p>
        </w:tc>
        <w:tc>
          <w:tcPr>
            <w:tcW w:w="397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</w:rPr>
              <w:t>Answers (N/A if not applicable)</w:t>
            </w:r>
          </w:p>
        </w:tc>
      </w:tr>
      <w:tr w:rsidR="00A816F6" w:rsidRPr="00A816F6" w:rsidTr="009E42E9">
        <w:tc>
          <w:tcPr>
            <w:tcW w:w="15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Description</w:t>
            </w:r>
          </w:p>
        </w:tc>
        <w:tc>
          <w:tcPr>
            <w:tcW w:w="44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rovide a detailed description of the issue</w:t>
            </w:r>
          </w:p>
        </w:tc>
        <w:tc>
          <w:tcPr>
            <w:tcW w:w="3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A816F6" w:rsidRDefault="00A615E8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Impossible Maximize or Minimize with a “transparent” part </w:t>
            </w:r>
            <w:r w:rsidR="00A318A3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on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the</w:t>
            </w:r>
            <w:r w:rsidR="00A318A3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top of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screen.</w:t>
            </w:r>
          </w:p>
        </w:tc>
      </w:tr>
      <w:tr w:rsidR="00A816F6" w:rsidRPr="00A816F6" w:rsidTr="009E42E9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lease place an X to the right of the option showing how often you see this issue using specific steps. (Ex: 'Every few times a game is started it flickers.' &lt;- This would be "Often")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br/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A816F6" w:rsidRDefault="00A615E8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The only way to fix – </w:t>
            </w:r>
            <w:r w:rsidR="00A318A3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momentously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– is to put monitors </w:t>
            </w:r>
            <w:r w:rsidR="008F211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on windows settings 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to ‘duplicate’ and then back to ‘extended mode’</w:t>
            </w:r>
            <w:r w:rsidR="008F211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.</w:t>
            </w:r>
          </w:p>
        </w:tc>
      </w:tr>
      <w:tr w:rsidR="00A816F6" w:rsidRPr="00355EB6" w:rsidTr="009E42E9"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Hardware (HW)</w:t>
            </w: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Brand and Model of the system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Default="00A615E8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LENOVO V530S</w:t>
            </w:r>
          </w:p>
          <w:p w:rsidR="00355EB6" w:rsidRPr="00355EB6" w:rsidRDefault="00355EB6" w:rsidP="00355EB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  <w:lang w:val="pt-BR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  <w:lang w:val="pt-BR"/>
              </w:rPr>
              <w:t>SN</w:t>
            </w:r>
            <w:r w:rsidRPr="00355EB6">
              <w:rPr>
                <w:rFonts w:ascii="Arial" w:eastAsia="Times New Roman" w:hAnsi="Arial" w:cs="Arial"/>
                <w:color w:val="16325C"/>
                <w:sz w:val="21"/>
                <w:szCs w:val="21"/>
                <w:lang w:val="pt-BR"/>
              </w:rPr>
              <w:t>:PE048TTW</w:t>
            </w:r>
          </w:p>
          <w:p w:rsidR="00355EB6" w:rsidRPr="00355EB6" w:rsidRDefault="00355EB6" w:rsidP="00355EB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  <w:lang w:val="pt-BR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  <w:lang w:val="pt-BR"/>
              </w:rPr>
              <w:t>Type</w:t>
            </w:r>
            <w:r w:rsidRPr="00355EB6">
              <w:rPr>
                <w:rFonts w:ascii="Arial" w:eastAsia="Times New Roman" w:hAnsi="Arial" w:cs="Arial"/>
                <w:color w:val="16325C"/>
                <w:sz w:val="21"/>
                <w:szCs w:val="21"/>
                <w:lang w:val="pt-BR"/>
              </w:rPr>
              <w:t>:10NNS20N00</w:t>
            </w:r>
          </w:p>
        </w:tc>
      </w:tr>
      <w:tr w:rsidR="00A816F6" w:rsidRPr="00A816F6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:rsidR="00A816F6" w:rsidRPr="00355EB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  <w:lang w:val="pt-BR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Hybrid or switchable graphics system?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br/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ie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 Does it have AMD or NV graphics too?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A816F6" w:rsidRDefault="00A615E8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NO</w:t>
            </w:r>
          </w:p>
        </w:tc>
      </w:tr>
      <w:tr w:rsidR="00A816F6" w:rsidRPr="00A816F6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Make and model of any Displays that are used to see the issue 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(see note2 below).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br/>
              <w:t>LFP 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= Local Flat Panel (Laptop </w:t>
            </w:r>
            <w:proofErr w:type="gram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anel)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EFP</w:t>
            </w:r>
            <w:proofErr w:type="gram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 = External Flat Panel (Monitor you plug in)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A816F6" w:rsidRDefault="00A615E8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AOC e97SWNL using VGA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+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SAMSUN</w:t>
            </w:r>
            <w:r w:rsidR="00AE0F45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G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Syncmaster</w:t>
            </w:r>
            <w:proofErr w:type="spellEnd"/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732N using VGA + HDMI converter</w:t>
            </w:r>
          </w:p>
        </w:tc>
      </w:tr>
      <w:tr w:rsidR="00A816F6" w:rsidRPr="00A816F6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How much memory [RAM] in the system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A816F6" w:rsidRDefault="002C5BAD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04GB</w:t>
            </w:r>
          </w:p>
        </w:tc>
      </w:tr>
      <w:tr w:rsidR="00A816F6" w:rsidRPr="00BE5FF6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rovide any other hardware needed to replicate the issue.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br/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ie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: </w:t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Cables&amp;brand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, cable type [</w:t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vga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, </w:t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hdmi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, DP, </w:t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etc</w:t>
            </w:r>
            <w:proofErr w:type="spellEnd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 xml:space="preserve">], dock, dongles/adapters, </w:t>
            </w:r>
            <w:proofErr w:type="spellStart"/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etc</w:t>
            </w:r>
            <w:proofErr w:type="spellEnd"/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BE5FF6" w:rsidRDefault="00BE5F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BE5FF6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02 monitors</w:t>
            </w:r>
            <w:r w:rsidRPr="00BE5FF6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+</w:t>
            </w:r>
            <w:r w:rsidRPr="00BE5FF6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02 VGA cables</w:t>
            </w:r>
            <w:r w:rsidRPr="00BE5FF6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+</w:t>
            </w:r>
            <w:r w:rsidRPr="00BE5FF6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 xml:space="preserve">01 HDMI Male 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to VGA female adapter</w:t>
            </w:r>
          </w:p>
        </w:tc>
      </w:tr>
      <w:tr w:rsidR="00A816F6" w:rsidRPr="00A816F6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:rsidR="00A816F6" w:rsidRPr="00BE5F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Hardware Stepping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1 below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</w:tr>
      <w:tr w:rsidR="00A816F6" w:rsidRPr="00A816F6" w:rsidTr="009E42E9"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oftware (SW)</w:t>
            </w: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Operating System version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A816F6" w:rsidRDefault="002C5BAD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Windows </w:t>
            </w:r>
            <w:proofErr w:type="gramStart"/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10  Pro</w:t>
            </w:r>
            <w:proofErr w:type="gramEnd"/>
          </w:p>
        </w:tc>
      </w:tr>
      <w:tr w:rsidR="00A816F6" w:rsidRPr="00A816F6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816787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  <w:highlight w:val="yellow"/>
              </w:rPr>
            </w:pPr>
            <w:r w:rsidRPr="00816787">
              <w:rPr>
                <w:rFonts w:ascii="Arial" w:eastAsia="Times New Roman" w:hAnsi="Arial" w:cs="Arial"/>
                <w:color w:val="16325C"/>
                <w:sz w:val="20"/>
                <w:szCs w:val="20"/>
                <w:highlight w:val="yellow"/>
                <w:bdr w:val="none" w:sz="0" w:space="0" w:color="auto" w:frame="1"/>
              </w:rPr>
              <w:t>VBIOS (video BIOS) version. This can be found in “information page” of CUI (right click on Desktop and select “Graphics Properties”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816787" w:rsidRDefault="00816787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  <w:highlight w:val="yellow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  <w:highlight w:val="yellow"/>
              </w:rPr>
              <w:t>????</w:t>
            </w:r>
            <w:bookmarkStart w:id="0" w:name="_GoBack"/>
            <w:bookmarkEnd w:id="0"/>
          </w:p>
        </w:tc>
      </w:tr>
      <w:tr w:rsidR="00A816F6" w:rsidRPr="00A816F6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Graphics Driver version; for both integrated Intel and 3rd party vendors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A816F6" w:rsidRDefault="00AE0F45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E0F45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27.20.100.8587</w:t>
            </w:r>
          </w:p>
        </w:tc>
      </w:tr>
      <w:tr w:rsidR="00A816F6" w:rsidRPr="00A816F6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SW or Apps version used to replicate the issue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Default="00AE0F45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Adobe Acrobat Reader DC</w:t>
            </w:r>
          </w:p>
          <w:p w:rsidR="00AE0F45" w:rsidRPr="00A816F6" w:rsidRDefault="00AE0F45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Google Chrome</w:t>
            </w:r>
          </w:p>
        </w:tc>
      </w:tr>
      <w:tr w:rsidR="00A816F6" w:rsidRPr="00A816F6" w:rsidTr="009E42E9">
        <w:tc>
          <w:tcPr>
            <w:tcW w:w="15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Configurations</w:t>
            </w: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Single display, clone, or extended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A816F6" w:rsidRDefault="00AE0F45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E</w:t>
            </w:r>
            <w:r w:rsidR="002C5BA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xtended</w:t>
            </w:r>
          </w:p>
        </w:tc>
      </w:tr>
      <w:tr w:rsidR="00A816F6" w:rsidRPr="00A816F6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Display resolution &amp; refresh rate setting of each display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E0F45" w:rsidRDefault="00AE0F45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AOC 1366 x 768 – 59.790 Hz</w:t>
            </w:r>
          </w:p>
          <w:p w:rsidR="00A816F6" w:rsidRPr="00A816F6" w:rsidRDefault="00AE0F45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SAMSUNG = </w:t>
            </w:r>
            <w:r w:rsidRPr="00AE0F45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1280 x 1024</w:t>
            </w:r>
          </w:p>
        </w:tc>
      </w:tr>
      <w:tr w:rsidR="00A816F6" w:rsidRPr="00A816F6" w:rsidTr="009E42E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AC or DC mode, i.e. is power cable plugged in or not?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Pr="00A816F6" w:rsidRDefault="00845429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Monitors with AC internally</w:t>
            </w:r>
          </w:p>
        </w:tc>
      </w:tr>
      <w:tr w:rsidR="00A816F6" w:rsidRPr="00A816F6" w:rsidTr="009E42E9"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How to repro</w:t>
            </w:r>
          </w:p>
        </w:tc>
        <w:tc>
          <w:tcPr>
            <w:tcW w:w="4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A816F6" w:rsidRPr="00A816F6" w:rsidRDefault="00A816F6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lease provide steps to replicate the issue. These 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teps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 are </w:t>
            </w:r>
            <w:r w:rsidRPr="00A816F6">
              <w:rPr>
                <w:rFonts w:ascii="Arial" w:eastAsia="Times New Roman" w:hAnsi="Arial" w:cs="Arial"/>
                <w:color w:val="FF0000"/>
                <w:sz w:val="20"/>
                <w:szCs w:val="20"/>
                <w:bdr w:val="none" w:sz="0" w:space="0" w:color="auto" w:frame="1"/>
              </w:rPr>
              <w:t>very crucial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 to finding the root cause and fix.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br/>
              <w:t>A screenshot to illustrate the issue is a huge plus. A video of the failure is even better! Attach to the post or provide the YouTube link.</w:t>
            </w:r>
          </w:p>
        </w:tc>
        <w:tc>
          <w:tcPr>
            <w:tcW w:w="3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816F6" w:rsidRDefault="002315CF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1.</w:t>
            </w:r>
            <w:r w:rsidR="00845429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Open a .PDF file using Adobe Acrobat</w:t>
            </w:r>
          </w:p>
          <w:p w:rsidR="002315CF" w:rsidRDefault="002315CF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2.</w:t>
            </w:r>
            <w:r w:rsidR="00845429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Open a Google Chrome browser</w:t>
            </w:r>
          </w:p>
          <w:p w:rsidR="002315CF" w:rsidRDefault="002315CF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3.</w:t>
            </w:r>
          </w:p>
          <w:p w:rsidR="002315CF" w:rsidRDefault="002315CF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4.</w:t>
            </w:r>
          </w:p>
          <w:p w:rsidR="002315CF" w:rsidRPr="00A816F6" w:rsidRDefault="002315CF" w:rsidP="00A816F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n.</w:t>
            </w:r>
            <w:r w:rsidR="00845429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It´s </w:t>
            </w:r>
            <w:proofErr w:type="spellStart"/>
            <w:r w:rsidR="00845429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randow</w:t>
            </w:r>
            <w:proofErr w:type="spellEnd"/>
            <w:r w:rsidR="00845429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issue, we cannot repro</w:t>
            </w:r>
            <w:r w:rsidR="00062B9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du</w:t>
            </w:r>
            <w:r w:rsidR="00845429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ce when desired.</w:t>
            </w:r>
          </w:p>
        </w:tc>
      </w:tr>
    </w:tbl>
    <w:p w:rsidR="002315CF" w:rsidRPr="002315CF" w:rsidRDefault="002315CF">
      <w:pPr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</w:pPr>
    </w:p>
    <w:p w:rsidR="002315CF" w:rsidRPr="002315CF" w:rsidRDefault="002315CF" w:rsidP="002315CF">
      <w:pPr>
        <w:spacing w:after="0" w:line="240" w:lineRule="auto"/>
        <w:rPr>
          <w:rFonts w:ascii="Arial" w:eastAsia="Times New Roman" w:hAnsi="Arial" w:cs="Arial"/>
          <w:b/>
          <w:color w:val="16325C"/>
          <w:sz w:val="20"/>
          <w:szCs w:val="20"/>
          <w:u w:val="single"/>
          <w:bdr w:val="none" w:sz="0" w:space="0" w:color="auto" w:frame="1"/>
        </w:rPr>
      </w:pPr>
      <w:r>
        <w:rPr>
          <w:rFonts w:ascii="Arial" w:eastAsia="Times New Roman" w:hAnsi="Arial" w:cs="Arial"/>
          <w:b/>
          <w:color w:val="16325C"/>
          <w:sz w:val="20"/>
          <w:szCs w:val="20"/>
          <w:u w:val="single"/>
          <w:bdr w:val="none" w:sz="0" w:space="0" w:color="auto" w:frame="1"/>
        </w:rPr>
        <w:t>Additional s</w:t>
      </w:r>
      <w:r w:rsidRPr="002315CF">
        <w:rPr>
          <w:rFonts w:ascii="Arial" w:eastAsia="Times New Roman" w:hAnsi="Arial" w:cs="Arial"/>
          <w:b/>
          <w:color w:val="16325C"/>
          <w:sz w:val="20"/>
          <w:szCs w:val="20"/>
          <w:u w:val="single"/>
          <w:bdr w:val="none" w:sz="0" w:space="0" w:color="auto" w:frame="1"/>
        </w:rPr>
        <w:t>ystem information</w:t>
      </w:r>
    </w:p>
    <w:p w:rsidR="002315CF" w:rsidRPr="002315CF" w:rsidRDefault="002315CF" w:rsidP="002315CF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</w:pPr>
      <w:r w:rsidRPr="002315CF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>Indicate your computer make/model, or if it is a Desktop the motherboard make/model.</w:t>
      </w:r>
    </w:p>
    <w:p w:rsidR="002315CF" w:rsidRPr="002315CF" w:rsidRDefault="002315CF" w:rsidP="002315CF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</w:pPr>
      <w:r w:rsidRPr="002315CF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 xml:space="preserve">Attach the </w:t>
      </w:r>
      <w:hyperlink r:id="rId5" w:history="1"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DxDiag.t</w:t>
        </w:r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x</w:t>
        </w:r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t</w:t>
        </w:r>
      </w:hyperlink>
      <w:r w:rsidRPr="002315CF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 xml:space="preserve"> and </w:t>
      </w:r>
      <w:hyperlink r:id="rId6" w:history="1"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SS</w:t>
        </w:r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U</w:t>
        </w:r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.txt</w:t>
        </w:r>
      </w:hyperlink>
      <w:r w:rsidRPr="002315CF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 xml:space="preserve"> reports (these are very useful as they can tell most of the computer configuration details)</w:t>
      </w:r>
    </w:p>
    <w:p w:rsidR="002315CF" w:rsidRPr="002315CF" w:rsidRDefault="002315CF" w:rsidP="002315CF">
      <w:pPr>
        <w:tabs>
          <w:tab w:val="left" w:pos="3010"/>
        </w:tabs>
      </w:pPr>
    </w:p>
    <w:sectPr w:rsidR="002315CF" w:rsidRPr="002315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25534A"/>
    <w:multiLevelType w:val="multilevel"/>
    <w:tmpl w:val="0FFA2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8B4009B"/>
    <w:multiLevelType w:val="multilevel"/>
    <w:tmpl w:val="B6160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MTc0Mzc0NzA2NTRT0lEKTi0uzszPAykwrAUAdy/9ziwAAAA="/>
  </w:docVars>
  <w:rsids>
    <w:rsidRoot w:val="00B67BBA"/>
    <w:rsid w:val="00047031"/>
    <w:rsid w:val="00062B9D"/>
    <w:rsid w:val="002315CF"/>
    <w:rsid w:val="002C5BAD"/>
    <w:rsid w:val="00355EB6"/>
    <w:rsid w:val="00816787"/>
    <w:rsid w:val="00845429"/>
    <w:rsid w:val="008F211D"/>
    <w:rsid w:val="009E42E9"/>
    <w:rsid w:val="00A318A3"/>
    <w:rsid w:val="00A615E8"/>
    <w:rsid w:val="00A816F6"/>
    <w:rsid w:val="00AE0F45"/>
    <w:rsid w:val="00B67BBA"/>
    <w:rsid w:val="00BE5FF6"/>
    <w:rsid w:val="00BF4E33"/>
    <w:rsid w:val="00FB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D381F2"/>
  <w15:chartTrackingRefBased/>
  <w15:docId w15:val="{0FC8AD59-2181-459B-8A1B-28533F72D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16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A816F6"/>
    <w:rPr>
      <w:b/>
      <w:bCs/>
    </w:rPr>
  </w:style>
  <w:style w:type="character" w:styleId="Hyperlink">
    <w:name w:val="Hyperlink"/>
    <w:basedOn w:val="Fontepargpadro"/>
    <w:uiPriority w:val="99"/>
    <w:unhideWhenUsed/>
    <w:rsid w:val="00A816F6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2315C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wnloadcenter.intel.com/download/25293/Intel-System-Support-Utility-for-Windows-" TargetMode="External"/><Relationship Id="rId5" Type="http://schemas.openxmlformats.org/officeDocument/2006/relationships/hyperlink" Target="https://www.intel.com/content/www/us/en/support/articles/000022556/graphics-driver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432</Words>
  <Characters>2339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EZ, WANNER</dc:creator>
  <cp:keywords>CTPClassification=CTP_NT</cp:keywords>
  <dc:description/>
  <cp:lastModifiedBy>Renato Pereira</cp:lastModifiedBy>
  <cp:revision>11</cp:revision>
  <dcterms:created xsi:type="dcterms:W3CDTF">2019-02-07T17:23:00Z</dcterms:created>
  <dcterms:modified xsi:type="dcterms:W3CDTF">2020-09-08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4f0d2d1-0fe0-4356-88b0-ace0097089bd</vt:lpwstr>
  </property>
  <property fmtid="{D5CDD505-2E9C-101B-9397-08002B2CF9AE}" pid="3" name="CTP_TimeStamp">
    <vt:lpwstr>2019-02-07 17:32:03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